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drián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</w:t>
      </w:r>
    </w:p>
    <w:p>
      <w:pPr>
        <w:pStyle w:val="BodyText"/>
      </w:pPr>
      <w:r>
        <w:t xml:space="preserve">Here are some example R co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,6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j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s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 2+2</w:t>
      </w:r>
      <w:r>
        <w:br w:type="textWrapping"/>
      </w:r>
      <w:r>
        <w:rPr>
          <w:rStyle w:val="VerbatimChar"/>
        </w:rPr>
        <w:t xml:space="preserve"> 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1_files/figure-docx/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306a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8731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a72b4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8578844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af5a8f6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document One</dc:title>
  <dc:creator>Adrián González</dc:creator>
  <dcterms:created xsi:type="dcterms:W3CDTF">2019-05-19T23:10:04Z</dcterms:created>
  <dcterms:modified xsi:type="dcterms:W3CDTF">2019-05-19T23:10:04Z</dcterms:modified>
</cp:coreProperties>
</file>